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F9B291" w14:textId="77777777" w:rsidR="005A30C1" w:rsidRDefault="005A30C1">
      <w:pPr>
        <w:jc w:val="center"/>
        <w:rPr>
          <w:b/>
          <w:bCs/>
          <w:sz w:val="28"/>
          <w:szCs w:val="28"/>
        </w:rPr>
      </w:pPr>
      <w:r w:rsidRPr="005A30C1">
        <w:rPr>
          <w:rFonts w:hint="eastAsia"/>
          <w:b/>
          <w:bCs/>
          <w:sz w:val="28"/>
          <w:szCs w:val="28"/>
        </w:rPr>
        <w:t>中国科学技术大学附属第一医院（安徽省立医院）</w:t>
      </w:r>
    </w:p>
    <w:p w14:paraId="4743BE35" w14:textId="41F326E2" w:rsidR="00BA407A" w:rsidRDefault="005A30C1">
      <w:pPr>
        <w:jc w:val="center"/>
        <w:rPr>
          <w:b/>
          <w:bCs/>
          <w:sz w:val="28"/>
          <w:szCs w:val="28"/>
        </w:rPr>
      </w:pPr>
      <w:r w:rsidRPr="005A30C1">
        <w:rPr>
          <w:rFonts w:hint="eastAsia"/>
          <w:b/>
          <w:bCs/>
          <w:sz w:val="28"/>
          <w:szCs w:val="28"/>
        </w:rPr>
        <w:t>康复治疗师规范化培训</w:t>
      </w:r>
      <w:r w:rsidR="002A2A04">
        <w:rPr>
          <w:rFonts w:hint="eastAsia"/>
          <w:b/>
          <w:bCs/>
          <w:sz w:val="28"/>
          <w:szCs w:val="28"/>
        </w:rPr>
        <w:t>学员报名表</w:t>
      </w:r>
    </w:p>
    <w:tbl>
      <w:tblPr>
        <w:tblStyle w:val="a3"/>
        <w:tblW w:w="8522" w:type="dxa"/>
        <w:tblLayout w:type="fixed"/>
        <w:tblLook w:val="04A0" w:firstRow="1" w:lastRow="0" w:firstColumn="1" w:lastColumn="0" w:noHBand="0" w:noVBand="1"/>
      </w:tblPr>
      <w:tblGrid>
        <w:gridCol w:w="1081"/>
        <w:gridCol w:w="1353"/>
        <w:gridCol w:w="972"/>
        <w:gridCol w:w="540"/>
        <w:gridCol w:w="300"/>
        <w:gridCol w:w="900"/>
        <w:gridCol w:w="90"/>
        <w:gridCol w:w="1200"/>
        <w:gridCol w:w="2086"/>
      </w:tblGrid>
      <w:tr w:rsidR="00BA407A" w14:paraId="20D8DCDD" w14:textId="77777777">
        <w:tc>
          <w:tcPr>
            <w:tcW w:w="1081" w:type="dxa"/>
          </w:tcPr>
          <w:p w14:paraId="0CE4DE95" w14:textId="77777777" w:rsidR="00BA407A" w:rsidRDefault="002A2A04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姓名</w:t>
            </w:r>
          </w:p>
          <w:p w14:paraId="433BC01D" w14:textId="77777777" w:rsidR="00BA407A" w:rsidRDefault="00BA407A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353" w:type="dxa"/>
          </w:tcPr>
          <w:p w14:paraId="6645E509" w14:textId="77777777" w:rsidR="00BA407A" w:rsidRDefault="00BA407A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72" w:type="dxa"/>
          </w:tcPr>
          <w:p w14:paraId="22707592" w14:textId="77777777" w:rsidR="00BA407A" w:rsidRDefault="002A2A04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性别</w:t>
            </w:r>
          </w:p>
        </w:tc>
        <w:tc>
          <w:tcPr>
            <w:tcW w:w="840" w:type="dxa"/>
            <w:gridSpan w:val="2"/>
          </w:tcPr>
          <w:p w14:paraId="4F5B19B6" w14:textId="77777777" w:rsidR="00BA407A" w:rsidRDefault="00BA407A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90" w:type="dxa"/>
            <w:gridSpan w:val="2"/>
          </w:tcPr>
          <w:p w14:paraId="74F63361" w14:textId="77777777" w:rsidR="00BA407A" w:rsidRDefault="002A2A04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年龄</w:t>
            </w:r>
          </w:p>
        </w:tc>
        <w:tc>
          <w:tcPr>
            <w:tcW w:w="1200" w:type="dxa"/>
          </w:tcPr>
          <w:p w14:paraId="241E0F65" w14:textId="77777777" w:rsidR="00BA407A" w:rsidRDefault="00BA407A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086" w:type="dxa"/>
            <w:vMerge w:val="restart"/>
          </w:tcPr>
          <w:p w14:paraId="3041529C" w14:textId="77777777" w:rsidR="00BA407A" w:rsidRDefault="00BA407A">
            <w:pPr>
              <w:jc w:val="center"/>
              <w:rPr>
                <w:sz w:val="28"/>
                <w:szCs w:val="28"/>
              </w:rPr>
            </w:pPr>
          </w:p>
          <w:p w14:paraId="550AF7FF" w14:textId="77777777" w:rsidR="00BA407A" w:rsidRDefault="002A2A04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照片</w:t>
            </w:r>
          </w:p>
        </w:tc>
      </w:tr>
      <w:tr w:rsidR="00BA407A" w14:paraId="3FB83A93" w14:textId="77777777">
        <w:tc>
          <w:tcPr>
            <w:tcW w:w="1081" w:type="dxa"/>
          </w:tcPr>
          <w:p w14:paraId="3A9DBAFD" w14:textId="77777777" w:rsidR="00BA407A" w:rsidRDefault="002A2A04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身份证</w:t>
            </w:r>
          </w:p>
          <w:p w14:paraId="501B584C" w14:textId="77777777" w:rsidR="00BA407A" w:rsidRDefault="00BA407A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325" w:type="dxa"/>
            <w:gridSpan w:val="2"/>
          </w:tcPr>
          <w:p w14:paraId="44173406" w14:textId="77777777" w:rsidR="00BA407A" w:rsidRDefault="00BA407A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840" w:type="dxa"/>
            <w:gridSpan w:val="2"/>
          </w:tcPr>
          <w:p w14:paraId="4933B0E8" w14:textId="77777777" w:rsidR="00BA407A" w:rsidRDefault="002A2A04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手机</w:t>
            </w:r>
          </w:p>
        </w:tc>
        <w:tc>
          <w:tcPr>
            <w:tcW w:w="2190" w:type="dxa"/>
            <w:gridSpan w:val="3"/>
          </w:tcPr>
          <w:p w14:paraId="5F168F3E" w14:textId="77777777" w:rsidR="00BA407A" w:rsidRDefault="00BA407A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086" w:type="dxa"/>
            <w:vMerge/>
          </w:tcPr>
          <w:p w14:paraId="7F822AFD" w14:textId="77777777" w:rsidR="00BA407A" w:rsidRDefault="00BA407A">
            <w:pPr>
              <w:jc w:val="center"/>
              <w:rPr>
                <w:sz w:val="28"/>
                <w:szCs w:val="28"/>
              </w:rPr>
            </w:pPr>
          </w:p>
        </w:tc>
      </w:tr>
      <w:tr w:rsidR="00BA407A" w14:paraId="23D61104" w14:textId="77777777">
        <w:tc>
          <w:tcPr>
            <w:tcW w:w="1081" w:type="dxa"/>
          </w:tcPr>
          <w:p w14:paraId="19ABED40" w14:textId="77777777" w:rsidR="00BA407A" w:rsidRDefault="002A2A04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就读</w:t>
            </w:r>
          </w:p>
          <w:p w14:paraId="73B96D8A" w14:textId="77777777" w:rsidR="00BA407A" w:rsidRDefault="002A2A04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学校</w:t>
            </w:r>
          </w:p>
        </w:tc>
        <w:tc>
          <w:tcPr>
            <w:tcW w:w="2325" w:type="dxa"/>
            <w:gridSpan w:val="2"/>
          </w:tcPr>
          <w:p w14:paraId="2BAC374D" w14:textId="77777777" w:rsidR="00BA407A" w:rsidRDefault="00BA407A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840" w:type="dxa"/>
            <w:gridSpan w:val="2"/>
          </w:tcPr>
          <w:p w14:paraId="08D25BAB" w14:textId="77777777" w:rsidR="00BA407A" w:rsidRDefault="002A2A04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所学</w:t>
            </w:r>
          </w:p>
          <w:p w14:paraId="091368AB" w14:textId="77777777" w:rsidR="00BA407A" w:rsidRDefault="002A2A04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专业</w:t>
            </w:r>
          </w:p>
        </w:tc>
        <w:tc>
          <w:tcPr>
            <w:tcW w:w="2190" w:type="dxa"/>
            <w:gridSpan w:val="3"/>
          </w:tcPr>
          <w:p w14:paraId="48A32EC7" w14:textId="77777777" w:rsidR="00BA407A" w:rsidRDefault="00BA407A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086" w:type="dxa"/>
            <w:vMerge/>
          </w:tcPr>
          <w:p w14:paraId="37466D26" w14:textId="77777777" w:rsidR="00BA407A" w:rsidRDefault="00BA407A">
            <w:pPr>
              <w:jc w:val="center"/>
              <w:rPr>
                <w:sz w:val="28"/>
                <w:szCs w:val="28"/>
              </w:rPr>
            </w:pPr>
          </w:p>
        </w:tc>
      </w:tr>
      <w:tr w:rsidR="00BA407A" w14:paraId="216A31BB" w14:textId="77777777">
        <w:trPr>
          <w:trHeight w:val="1250"/>
        </w:trPr>
        <w:tc>
          <w:tcPr>
            <w:tcW w:w="1081" w:type="dxa"/>
          </w:tcPr>
          <w:p w14:paraId="6657817F" w14:textId="77777777" w:rsidR="00BA407A" w:rsidRDefault="002A2A04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电子</w:t>
            </w:r>
          </w:p>
          <w:p w14:paraId="460FC412" w14:textId="77777777" w:rsidR="00BA407A" w:rsidRDefault="002A2A04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信箱</w:t>
            </w:r>
          </w:p>
        </w:tc>
        <w:tc>
          <w:tcPr>
            <w:tcW w:w="7441" w:type="dxa"/>
            <w:gridSpan w:val="8"/>
          </w:tcPr>
          <w:p w14:paraId="65E1C5B2" w14:textId="77777777" w:rsidR="00BA407A" w:rsidRDefault="00BA407A">
            <w:pPr>
              <w:ind w:firstLineChars="100" w:firstLine="280"/>
              <w:jc w:val="left"/>
              <w:rPr>
                <w:rFonts w:ascii="宋体" w:hAnsi="宋体" w:cs="宋体"/>
                <w:sz w:val="28"/>
                <w:szCs w:val="28"/>
              </w:rPr>
            </w:pPr>
          </w:p>
        </w:tc>
      </w:tr>
      <w:tr w:rsidR="00BA407A" w14:paraId="4D452017" w14:textId="77777777">
        <w:trPr>
          <w:trHeight w:val="1100"/>
        </w:trPr>
        <w:tc>
          <w:tcPr>
            <w:tcW w:w="1081" w:type="dxa"/>
          </w:tcPr>
          <w:p w14:paraId="02029446" w14:textId="77777777" w:rsidR="00BA407A" w:rsidRDefault="002A2A04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学历</w:t>
            </w:r>
          </w:p>
        </w:tc>
        <w:tc>
          <w:tcPr>
            <w:tcW w:w="7441" w:type="dxa"/>
            <w:gridSpan w:val="8"/>
          </w:tcPr>
          <w:p w14:paraId="37FF03E4" w14:textId="77777777" w:rsidR="00BA407A" w:rsidRDefault="002A2A04">
            <w:pPr>
              <w:ind w:firstLineChars="100" w:firstLine="280"/>
              <w:jc w:val="left"/>
              <w:rPr>
                <w:rFonts w:ascii="宋体" w:hAnsi="宋体" w:cs="宋体"/>
                <w:sz w:val="28"/>
                <w:szCs w:val="28"/>
              </w:rPr>
            </w:pPr>
            <w:r>
              <w:rPr>
                <w:rFonts w:ascii="宋体" w:hAnsi="宋体" w:cs="宋体" w:hint="eastAsia"/>
                <w:sz w:val="28"/>
                <w:szCs w:val="28"/>
              </w:rPr>
              <w:t>□</w:t>
            </w:r>
            <w:r>
              <w:rPr>
                <w:rFonts w:ascii="宋体" w:hAnsi="宋体" w:cs="宋体" w:hint="eastAsia"/>
                <w:sz w:val="28"/>
                <w:szCs w:val="28"/>
              </w:rPr>
              <w:t>研究生</w:t>
            </w:r>
            <w:r>
              <w:rPr>
                <w:rFonts w:ascii="宋体" w:hAnsi="宋体" w:cs="宋体" w:hint="eastAsia"/>
                <w:sz w:val="28"/>
                <w:szCs w:val="28"/>
              </w:rPr>
              <w:t xml:space="preserve">     </w:t>
            </w:r>
            <w:r>
              <w:rPr>
                <w:rFonts w:ascii="宋体" w:hAnsi="宋体" w:cs="宋体" w:hint="eastAsia"/>
                <w:sz w:val="28"/>
                <w:szCs w:val="28"/>
              </w:rPr>
              <w:t>□</w:t>
            </w:r>
            <w:r>
              <w:rPr>
                <w:rFonts w:ascii="宋体" w:hAnsi="宋体" w:cs="宋体" w:hint="eastAsia"/>
                <w:sz w:val="28"/>
                <w:szCs w:val="28"/>
              </w:rPr>
              <w:t>本科</w:t>
            </w:r>
            <w:r>
              <w:rPr>
                <w:rFonts w:ascii="宋体" w:hAnsi="宋体" w:cs="宋体" w:hint="eastAsia"/>
                <w:sz w:val="28"/>
                <w:szCs w:val="28"/>
              </w:rPr>
              <w:t xml:space="preserve">    </w:t>
            </w:r>
            <w:r>
              <w:rPr>
                <w:rFonts w:ascii="宋体" w:hAnsi="宋体" w:cs="宋体" w:hint="eastAsia"/>
                <w:sz w:val="28"/>
                <w:szCs w:val="28"/>
              </w:rPr>
              <w:t>□</w:t>
            </w:r>
            <w:r>
              <w:rPr>
                <w:rFonts w:ascii="宋体" w:hAnsi="宋体" w:cs="宋体" w:hint="eastAsia"/>
                <w:sz w:val="28"/>
                <w:szCs w:val="28"/>
              </w:rPr>
              <w:t>专科</w:t>
            </w:r>
          </w:p>
        </w:tc>
      </w:tr>
      <w:tr w:rsidR="00BA407A" w14:paraId="2D11A8F6" w14:textId="77777777">
        <w:tc>
          <w:tcPr>
            <w:tcW w:w="1081" w:type="dxa"/>
          </w:tcPr>
          <w:p w14:paraId="6FECF02A" w14:textId="77777777" w:rsidR="00BA407A" w:rsidRDefault="002A2A04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入学</w:t>
            </w:r>
          </w:p>
          <w:p w14:paraId="6FC664FB" w14:textId="77777777" w:rsidR="00BA407A" w:rsidRDefault="002A2A04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时间</w:t>
            </w:r>
          </w:p>
        </w:tc>
        <w:tc>
          <w:tcPr>
            <w:tcW w:w="2865" w:type="dxa"/>
            <w:gridSpan w:val="3"/>
          </w:tcPr>
          <w:p w14:paraId="291CD66A" w14:textId="77777777" w:rsidR="00BA407A" w:rsidRDefault="00BA407A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200" w:type="dxa"/>
            <w:gridSpan w:val="2"/>
          </w:tcPr>
          <w:p w14:paraId="525A6345" w14:textId="77777777" w:rsidR="00BA407A" w:rsidRDefault="002A2A04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毕业</w:t>
            </w:r>
          </w:p>
          <w:p w14:paraId="709F21D5" w14:textId="77777777" w:rsidR="00BA407A" w:rsidRDefault="002A2A04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时间</w:t>
            </w:r>
          </w:p>
        </w:tc>
        <w:tc>
          <w:tcPr>
            <w:tcW w:w="3376" w:type="dxa"/>
            <w:gridSpan w:val="3"/>
          </w:tcPr>
          <w:p w14:paraId="23E1EB6E" w14:textId="77777777" w:rsidR="00BA407A" w:rsidRDefault="00BA407A">
            <w:pPr>
              <w:jc w:val="center"/>
              <w:rPr>
                <w:sz w:val="28"/>
                <w:szCs w:val="28"/>
              </w:rPr>
            </w:pPr>
          </w:p>
        </w:tc>
      </w:tr>
      <w:tr w:rsidR="00BA407A" w14:paraId="4926A7DC" w14:textId="77777777">
        <w:trPr>
          <w:trHeight w:val="1238"/>
        </w:trPr>
        <w:tc>
          <w:tcPr>
            <w:tcW w:w="1081" w:type="dxa"/>
          </w:tcPr>
          <w:p w14:paraId="198BC295" w14:textId="77777777" w:rsidR="00BA407A" w:rsidRDefault="002A2A04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本人</w:t>
            </w:r>
          </w:p>
          <w:p w14:paraId="21B4801C" w14:textId="77777777" w:rsidR="00BA407A" w:rsidRDefault="002A2A04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签名</w:t>
            </w:r>
          </w:p>
        </w:tc>
        <w:tc>
          <w:tcPr>
            <w:tcW w:w="2865" w:type="dxa"/>
            <w:gridSpan w:val="3"/>
          </w:tcPr>
          <w:p w14:paraId="24A36B92" w14:textId="77777777" w:rsidR="00BA407A" w:rsidRDefault="00BA407A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200" w:type="dxa"/>
            <w:gridSpan w:val="2"/>
          </w:tcPr>
          <w:p w14:paraId="2C6278C3" w14:textId="77777777" w:rsidR="00BA407A" w:rsidRDefault="002A2A04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日期</w:t>
            </w:r>
          </w:p>
        </w:tc>
        <w:tc>
          <w:tcPr>
            <w:tcW w:w="3376" w:type="dxa"/>
            <w:gridSpan w:val="3"/>
          </w:tcPr>
          <w:p w14:paraId="58BF9792" w14:textId="77777777" w:rsidR="00BA407A" w:rsidRDefault="00BA407A">
            <w:pPr>
              <w:jc w:val="center"/>
              <w:rPr>
                <w:sz w:val="28"/>
                <w:szCs w:val="28"/>
              </w:rPr>
            </w:pPr>
          </w:p>
        </w:tc>
      </w:tr>
      <w:tr w:rsidR="00BA407A" w14:paraId="150421BD" w14:textId="77777777">
        <w:trPr>
          <w:trHeight w:val="1238"/>
        </w:trPr>
        <w:tc>
          <w:tcPr>
            <w:tcW w:w="1081" w:type="dxa"/>
          </w:tcPr>
          <w:p w14:paraId="6B028B5F" w14:textId="77777777" w:rsidR="00BA407A" w:rsidRDefault="002A2A04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备注</w:t>
            </w:r>
          </w:p>
        </w:tc>
        <w:tc>
          <w:tcPr>
            <w:tcW w:w="7441" w:type="dxa"/>
            <w:gridSpan w:val="8"/>
          </w:tcPr>
          <w:p w14:paraId="5BA99D4B" w14:textId="77777777" w:rsidR="00BA407A" w:rsidRDefault="00BA407A">
            <w:pPr>
              <w:jc w:val="center"/>
              <w:rPr>
                <w:sz w:val="28"/>
                <w:szCs w:val="28"/>
              </w:rPr>
            </w:pPr>
          </w:p>
        </w:tc>
      </w:tr>
    </w:tbl>
    <w:p w14:paraId="5A8EFAD1" w14:textId="77777777" w:rsidR="00BA407A" w:rsidRDefault="00BA407A">
      <w:pPr>
        <w:jc w:val="center"/>
        <w:rPr>
          <w:sz w:val="28"/>
          <w:szCs w:val="28"/>
        </w:rPr>
      </w:pPr>
    </w:p>
    <w:p w14:paraId="3A3915BE" w14:textId="77777777" w:rsidR="00BA407A" w:rsidRDefault="00BA407A">
      <w:pPr>
        <w:jc w:val="center"/>
        <w:rPr>
          <w:sz w:val="28"/>
          <w:szCs w:val="28"/>
        </w:rPr>
      </w:pPr>
    </w:p>
    <w:p w14:paraId="3B03F07E" w14:textId="77777777" w:rsidR="00BA407A" w:rsidRDefault="00BA407A"/>
    <w:sectPr w:rsidR="00BA407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2NDEwNzQ0NjcyNDBW0lEKTi0uzszPAykwrAUAFUYaEywAAAA="/>
  </w:docVars>
  <w:rsids>
    <w:rsidRoot w:val="00BA407A"/>
    <w:rsid w:val="002A2A04"/>
    <w:rsid w:val="005A30C1"/>
    <w:rsid w:val="00BA407A"/>
    <w:rsid w:val="239331D3"/>
    <w:rsid w:val="55F034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7B914F"/>
  <w15:docId w15:val="{BA16DB4F-9527-49F6-A885-E9AFA2944D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eastAsia="宋体" w:hAnsi="Calibri" w:cs="Times New Roman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2</Words>
  <Characters>80</Characters>
  <Application>Microsoft Office Word</Application>
  <DocSecurity>0</DocSecurity>
  <Lines>3</Lines>
  <Paragraphs>3</Paragraphs>
  <ScaleCrop>false</ScaleCrop>
  <Company/>
  <LinksUpToDate>false</LinksUpToDate>
  <CharactersWithSpaces>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lyy</dc:creator>
  <cp:lastModifiedBy>Zhang Yang</cp:lastModifiedBy>
  <cp:revision>2</cp:revision>
  <dcterms:created xsi:type="dcterms:W3CDTF">2024-05-16T06:22:00Z</dcterms:created>
  <dcterms:modified xsi:type="dcterms:W3CDTF">2024-05-16T0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223</vt:lpwstr>
  </property>
</Properties>
</file>